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mähroboter begrenzungskabel verlegen: Anleitung, Abstände &amp; Tipps</w:t>
      </w:r>
    </w:p>
    <w:p>
      <w:pPr>
        <w:pStyle w:val="BodyText"/>
      </w:pPr>
      <w:r>
        <w:t xml:space="preserve">Meta description: mähroboter begrenzungskabel verlegen leicht gemacht: Schritt-für-Schritt-Anleitung, passende Abstände, Tipps für Hindernisse sowie Hilfe bei Wartung, Fehlersuche und Reparatur im Garten.</w:t>
      </w:r>
    </w:p>
    <w:p>
      <w:pPr>
        <w:pStyle w:val="BodyText"/>
      </w:pPr>
      <w:r>
        <w:t xml:space="preserve">H1: Mähroboter-Begrenzungskabel verlegen: Anleitung, Abstände und praktische Tipps</w:t>
      </w:r>
    </w:p>
    <w:p>
      <w:pPr>
        <w:pStyle w:val="BodyText"/>
      </w:pPr>
      <w:r>
        <w:t xml:space="preserve">Introduction</w:t>
      </w:r>
    </w:p>
    <w:p>
      <w:pPr>
        <w:pStyle w:val="BodyText"/>
      </w:pPr>
      <w:r>
        <w:t xml:space="preserve">Ein sauber verlegtes Begrenzungskabel entscheidet darüber, ob Ihr Mähroboter zuverlässig arbeitet oder ständig stecken bleibt, Beete anfährt oder Flächen auslässt. Gerade beim ersten Aufbau wirkt das Kabelsystem komplizierter, als es ist. Mit guter Planung, den richtigen Abständen und einem sorgfältigen Testlauf lässt sich die Installation jedoch gut selbst erledigen.</w:t>
      </w:r>
    </w:p>
    <w:p>
      <w:pPr>
        <w:pStyle w:val="BodyText"/>
      </w:pPr>
      <w:r>
        <w:t xml:space="preserve">In dieser Anleitung erfahren Sie, wie Sie ein Mähroboter-Begrenzungskabel verlegen, welche Vorbereitung sinnvoll ist, wann oberirdisches oder unterirdisches Verlegen besser passt und wie Sie typische Fehler vermeiden. Außerdem finden Sie praktische Hinweise zu Hindernissen, Engstellen, Wartung und Reparatur.</w:t>
      </w:r>
    </w:p>
    <w:p>
      <w:pPr>
        <w:pStyle w:val="BodyText"/>
      </w:pPr>
      <w:r>
        <w:t xml:space="preserve">H2: Warum braucht ein Mähroboter ein Begrenzungskabel?</w:t>
      </w:r>
    </w:p>
    <w:p>
      <w:pPr>
        <w:pStyle w:val="BodyText"/>
      </w:pPr>
      <w:r>
        <w:t xml:space="preserve">Das Begrenzungskabel bildet die unsichtbare Arbeitsgrenze für den Mähroboter. Es wird an die Ladestation angeschlossen und erzeugt ein Signal, das der Roboter erkennt. So weiß das Gerät, wo die Mähfläche endet und wo es wenden muss.</w:t>
      </w:r>
    </w:p>
    <w:p>
      <w:pPr>
        <w:pStyle w:val="BodyText"/>
      </w:pPr>
      <w:r>
        <w:t xml:space="preserve">Ohne korrektes Kabel kann der Mähroboter nicht zuverlässig zwischen Rasen, Beet, Terrasse oder Weg unterscheiden. Das Kabel schützt also nicht nur Pflanzen und Gegenstände, sondern verhindert auch, dass der Roboter in Kiesflächen, Teiche, Stufen oder unebene Randbereiche fährt.</w:t>
      </w:r>
    </w:p>
    <w:p>
      <w:pPr>
        <w:pStyle w:val="BodyText"/>
      </w:pPr>
      <w:r>
        <w:t xml:space="preserve">Bei vielen Modellen dient das Kabel zusätzlich zur Orientierung auf dem Rückweg zur Ladestation. Einige Systeme nutzen außerdem Such- oder Leitkabel, doch das Begrenzungskabel bleibt meist die zentrale Grundlage für den sicheren Betrieb.</w:t>
      </w:r>
    </w:p>
    <w:p>
      <w:pPr>
        <w:pStyle w:val="BodyText"/>
      </w:pPr>
      <w:r>
        <w:t xml:space="preserve">H2: Die richtige Vorbereitung vor dem Verlegen</w:t>
      </w:r>
    </w:p>
    <w:p>
      <w:pPr>
        <w:pStyle w:val="BodyText"/>
      </w:pPr>
      <w:r>
        <w:t xml:space="preserve">Bevor Sie das Kabel ausrollen, sollten Sie Ihren Garten genau betrachten. Eine gute Vorbereitung spart später viel Zeit, weil Sie Korrekturen, Kabelbrüche und ungünstige Wendepunkte vermeiden.</w:t>
      </w:r>
    </w:p>
    <w:p>
      <w:pPr>
        <w:pStyle w:val="BodyText"/>
      </w:pPr>
      <w:r>
        <w:t xml:space="preserve">Gehen Sie die Rasenfläche einmal komplett ab. Achten Sie auf Rasenkanten, Beete, Bäume, Spielgeräte, Steigungen, enge Durchgänge und feste Hindernisse. Prüfen Sie auch, wo die Ladestation stehen kann und ob dort eine geschützte Stromversorgung vorhanden ist.</w:t>
      </w:r>
    </w:p>
    <w:p>
      <w:pPr>
        <w:pStyle w:val="BodyText"/>
      </w:pPr>
      <w:r>
        <w:t xml:space="preserve">Hilfreich ist eine einfache Skizze des Gartens. Tragen Sie darauf die Ladestation, den geplanten Kabelverlauf und problematische Stellen ein. Notieren Sie auch, welche Bereiche der Roboter nicht befahren soll.</w:t>
      </w:r>
    </w:p>
    <w:p>
      <w:pPr>
        <w:pStyle w:val="BodyText"/>
      </w:pPr>
      <w:r>
        <w:t xml:space="preserve">Für die Verlegung benötigen Sie in der Regel:</w:t>
      </w:r>
    </w:p>
    <w:p>
      <w:pPr>
        <w:numPr>
          <w:ilvl w:val="0"/>
          <w:numId w:val="1001"/>
        </w:numPr>
        <w:pStyle w:val="Compact"/>
      </w:pPr>
      <w:r>
        <w:t xml:space="preserve">Begrenzungskabel in ausreichender Länge</w:t>
      </w:r>
    </w:p>
    <w:p>
      <w:pPr>
        <w:numPr>
          <w:ilvl w:val="0"/>
          <w:numId w:val="1001"/>
        </w:numPr>
        <w:pStyle w:val="Compact"/>
      </w:pPr>
      <w:r>
        <w:t xml:space="preserve">Befestigungshaken oder Erdnägel</w:t>
      </w:r>
    </w:p>
    <w:p>
      <w:pPr>
        <w:numPr>
          <w:ilvl w:val="0"/>
          <w:numId w:val="1001"/>
        </w:numPr>
        <w:pStyle w:val="Compact"/>
      </w:pPr>
      <w:r>
        <w:t xml:space="preserve">Maßband oder Zollstock</w:t>
      </w:r>
    </w:p>
    <w:p>
      <w:pPr>
        <w:numPr>
          <w:ilvl w:val="0"/>
          <w:numId w:val="1001"/>
        </w:numPr>
        <w:pStyle w:val="Compact"/>
      </w:pPr>
      <w:r>
        <w:t xml:space="preserve">Gummihammer</w:t>
      </w:r>
    </w:p>
    <w:p>
      <w:pPr>
        <w:numPr>
          <w:ilvl w:val="0"/>
          <w:numId w:val="1001"/>
        </w:numPr>
        <w:pStyle w:val="Compact"/>
      </w:pPr>
      <w:r>
        <w:t xml:space="preserve">Seitenschneider oder Kabelschere</w:t>
      </w:r>
    </w:p>
    <w:p>
      <w:pPr>
        <w:numPr>
          <w:ilvl w:val="0"/>
          <w:numId w:val="1001"/>
        </w:numPr>
        <w:pStyle w:val="Compact"/>
      </w:pPr>
      <w:r>
        <w:t xml:space="preserve">Kabelverbinder für Korrekturen und Reparaturen</w:t>
      </w:r>
    </w:p>
    <w:p>
      <w:pPr>
        <w:numPr>
          <w:ilvl w:val="0"/>
          <w:numId w:val="1001"/>
        </w:numPr>
        <w:pStyle w:val="Compact"/>
      </w:pPr>
      <w:r>
        <w:t xml:space="preserve">Bedienungsanleitung des jeweiligen Mähroboters</w:t>
      </w:r>
    </w:p>
    <w:p>
      <w:pPr>
        <w:pStyle w:val="FirstParagraph"/>
      </w:pPr>
      <w:r>
        <w:t xml:space="preserve">Die Anleitung des Herstellers ist besonders wichtig, weil empfohlene Abstände je nach Modell abweichen können. Die folgenden Werte sind daher praktische Richtwerte, ersetzen aber nicht die modellspezifischen Vorgaben.</w:t>
      </w:r>
    </w:p>
    <w:p>
      <w:pPr>
        <w:pStyle w:val="BodyText"/>
      </w:pPr>
      <w:r>
        <w:t xml:space="preserve">H2: Mähroboter-Begrenzungskabel verlegen: Schritt-für-Schritt-Anleitung</w:t>
      </w:r>
    </w:p>
    <w:p>
      <w:pPr>
        <w:pStyle w:val="BodyText"/>
      </w:pPr>
      <w:r>
        <w:t xml:space="preserve">Wenn Planung und Material bereitliegen, beginnt die eigentliche Installation. Arbeiten Sie langsam und kontrolliert. Kleine Ungenauigkeiten können später dazu führen, dass der Roboter an Kanten hängen bleibt oder zu viel Abstand zu Randbereichen hält.</w:t>
      </w:r>
    </w:p>
    <w:p>
      <w:pPr>
        <w:pStyle w:val="BodyText"/>
      </w:pPr>
      <w:r>
        <w:t xml:space="preserve">H3: Ladestation passend platzieren</w:t>
      </w:r>
    </w:p>
    <w:p>
      <w:pPr>
        <w:pStyle w:val="BodyText"/>
      </w:pPr>
      <w:r>
        <w:t xml:space="preserve">Die Ladestation sollte auf einer ebenen, festen und gut erreichbaren Rasenfläche stehen. Vor der Station braucht der Mähroboter meist ausreichend gerade Strecke, damit er sauber ein- und ausfahren kann. Auch seitlich sollte etwas Platz bleiben.</w:t>
      </w:r>
    </w:p>
    <w:p>
      <w:pPr>
        <w:pStyle w:val="BodyText"/>
      </w:pPr>
      <w:r>
        <w:t xml:space="preserve">Vermeiden Sie Standorte direkt in engen Ecken, an starken Steigungen oder in dauerhaft nassen Bereichen. Ideal ist ein schattiger, wettergeschützter Platz nahe einer Steckdose. Achten Sie darauf, dass das Begrenzungskabel von beiden Seiten gut zur Station geführt werden kann.</w:t>
      </w:r>
    </w:p>
    <w:p>
      <w:pPr>
        <w:pStyle w:val="BodyText"/>
      </w:pPr>
      <w:r>
        <w:t xml:space="preserve">H3: Verlauf des Kabels planen und markieren</w:t>
      </w:r>
    </w:p>
    <w:p>
      <w:pPr>
        <w:pStyle w:val="BodyText"/>
      </w:pPr>
      <w:r>
        <w:t xml:space="preserve">Legen Sie zunächst fest, wo das Kabel entlanglaufen soll. Markieren Sie den geplanten Verlauf mit kleinen Stöcken, Kreide oder ausgelegter Schnur. So erkennen Sie früh, ob Engstellen zu knapp werden oder Hindernisse ungünstig eingebunden sind.</w:t>
      </w:r>
    </w:p>
    <w:p>
      <w:pPr>
        <w:pStyle w:val="BodyText"/>
      </w:pPr>
      <w:r>
        <w:t xml:space="preserve">Planen Sie möglichst ruhige Linien statt unnötig vieler enger Kurven. Der Roboter kann sanfte Bögen besser erkennen und sauberer wenden. Prüfen Sie außerdem, ob alle Rasenbereiche erreichbar bleiben und ob schmale Passagen breit genug sind.</w:t>
      </w:r>
    </w:p>
    <w:p>
      <w:pPr>
        <w:pStyle w:val="BodyText"/>
      </w:pPr>
      <w:r>
        <w:t xml:space="preserve">H3: Abstände zu Rasenkanten, Wegen und Beeten festlegen</w:t>
      </w:r>
    </w:p>
    <w:p>
      <w:pPr>
        <w:pStyle w:val="BodyText"/>
      </w:pPr>
      <w:r>
        <w:t xml:space="preserve">Die richtigen Abstände hängen von der Art der Begrenzung ab. An ebenerdigen Wegen oder Terrassenplatten kann das Kabel oft näher an der Kante liegen, weil der Roboter mit einem Rad etwas über den Rand fahren darf. Bei Mauern, Hochbeeten, Zäunen oder Stufen braucht er mehr Abstand.</w:t>
      </w:r>
    </w:p>
    <w:p>
      <w:pPr>
        <w:pStyle w:val="BodyText"/>
      </w:pPr>
      <w:r>
        <w:t xml:space="preserve">Als grobe Orientierung gelten häufig:</w:t>
      </w:r>
    </w:p>
    <w:p>
      <w:pPr>
        <w:numPr>
          <w:ilvl w:val="0"/>
          <w:numId w:val="1002"/>
        </w:numPr>
        <w:pStyle w:val="Compact"/>
      </w:pPr>
      <w:r>
        <w:t xml:space="preserve">Ebenerdige Rasenkanten oder Pflaster: etwa 10 bis 15 cm</w:t>
      </w:r>
    </w:p>
    <w:p>
      <w:pPr>
        <w:numPr>
          <w:ilvl w:val="0"/>
          <w:numId w:val="1002"/>
        </w:numPr>
        <w:pStyle w:val="Compact"/>
      </w:pPr>
      <w:r>
        <w:t xml:space="preserve">Beete, Kiesflächen oder niedrige Hindernisse: etwa 20 bis 30 cm</w:t>
      </w:r>
    </w:p>
    <w:p>
      <w:pPr>
        <w:numPr>
          <w:ilvl w:val="0"/>
          <w:numId w:val="1002"/>
        </w:numPr>
        <w:pStyle w:val="Compact"/>
      </w:pPr>
      <w:r>
        <w:t xml:space="preserve">Mauern, Zäune, Stufen oder feste Kanten: etwa 30 bis 35 cm</w:t>
      </w:r>
    </w:p>
    <w:p>
      <w:pPr>
        <w:pStyle w:val="FirstParagraph"/>
      </w:pPr>
      <w:r>
        <w:t xml:space="preserve">Wenn Ihr Mähroboter die Kanten nicht sauber schneidet, kann später eine kleine Nacharbeit mit Rasentrimmer oder Kantenschere nötig sein. Lieber etwas sicherer starten und nach dem Testlauf korrigieren.</w:t>
      </w:r>
    </w:p>
    <w:p>
      <w:pPr>
        <w:pStyle w:val="BodyText"/>
      </w:pPr>
      <w:r>
        <w:t xml:space="preserve">H3: Begrenzungskabel auslegen und befestigen</w:t>
      </w:r>
    </w:p>
    <w:p>
      <w:pPr>
        <w:pStyle w:val="BodyText"/>
      </w:pPr>
      <w:r>
        <w:t xml:space="preserve">Rollen Sie das Kabel entlang der markierten Linie aus. Ziehen Sie es nicht zu straff. Es sollte flach auf dem Boden liegen, aber nicht unter Spannung stehen. Bei oberirdischer Verlegung befestigen Sie es mit Haken in kurzen Abständen, besonders in Kurven und an unebenen Stellen.</w:t>
      </w:r>
    </w:p>
    <w:p>
      <w:pPr>
        <w:pStyle w:val="BodyText"/>
      </w:pPr>
      <w:r>
        <w:t xml:space="preserve">Der Abstand zwischen den Haken liegt oft bei etwa 50 bis 80 cm. In Kurven oder an kritischen Punkten setzen Sie sie enger. Nach einigen Wochen wächst das Kabel meist in die Grasnarbe ein und ist kaum noch sichtbar.</w:t>
      </w:r>
    </w:p>
    <w:p>
      <w:pPr>
        <w:pStyle w:val="BodyText"/>
      </w:pPr>
      <w:r>
        <w:t xml:space="preserve">H3: Kabel an die Ladestation anschließen</w:t>
      </w:r>
    </w:p>
    <w:p>
      <w:pPr>
        <w:pStyle w:val="BodyText"/>
      </w:pPr>
      <w:r>
        <w:t xml:space="preserve">Führen Sie beide Kabelenden zur Ladestation zurück. Schneiden Sie das Kabel erst ab, wenn Sie sicher sind, dass der Verlauf passt. Danach werden die Enden abisoliert oder mit passenden Steckkontakten versehen, je nach System.</w:t>
      </w:r>
    </w:p>
    <w:p>
      <w:pPr>
        <w:pStyle w:val="BodyText"/>
      </w:pPr>
      <w:r>
        <w:t xml:space="preserve">Schließen Sie das Kabel gemäß Anleitung an die Station an. Achten Sie auf feste Kontakte und darauf, dass keine losen Kupferdrähte überstehen. Viele Ladestationen zeigen über eine Kontrollleuchte an, ob der Begrenzungskreis geschlossen ist.</w:t>
      </w:r>
    </w:p>
    <w:p>
      <w:pPr>
        <w:pStyle w:val="BodyText"/>
      </w:pPr>
      <w:r>
        <w:t xml:space="preserve">H3: Testlauf durchführen und Verlauf korrigieren</w:t>
      </w:r>
    </w:p>
    <w:p>
      <w:pPr>
        <w:pStyle w:val="BodyText"/>
      </w:pPr>
      <w:r>
        <w:t xml:space="preserve">Starten Sie nach dem Anschluss einen Testlauf. Beobachten Sie den Mähroboter besonders an Kanten, Kurven, Engstellen und Hindernissen. Prüfen Sie, ob er sicher wendet, nicht hängen bleibt und die Ladestation zuverlässig findet.</w:t>
      </w:r>
    </w:p>
    <w:p>
      <w:pPr>
        <w:pStyle w:val="BodyText"/>
      </w:pPr>
      <w:r>
        <w:t xml:space="preserve">Korrigieren Sie den Kabelverlauf sofort, wenn der Roboter zu nah an ein Beet fährt oder an einer Wand anstößt. Auch ausgelassene Randbereiche lassen sich durch kleine Anpassungen verbessern. Erst wenn mehrere Testfahrten problemlos funktionieren, ist die Installation wirklich abgeschlossen.</w:t>
      </w:r>
    </w:p>
    <w:p>
      <w:pPr>
        <w:pStyle w:val="BodyText"/>
      </w:pPr>
      <w:r>
        <w:t xml:space="preserve">H2: Oberirdisch oder unterirdisch verlegen: Welche Methode passt besser?</w:t>
      </w:r>
    </w:p>
    <w:p>
      <w:pPr>
        <w:pStyle w:val="BodyText"/>
      </w:pPr>
      <w:r>
        <w:t xml:space="preserve">Beim Verlegen haben Sie grundsätzlich zwei Möglichkeiten: Das Kabel kann oberirdisch auf dem Rasen befestigt oder wenige Zentimeter tief im Boden eingegraben werden. Beide Varianten funktionieren, unterscheiden sich aber beim Aufwand und bei der Flexibilität.</w:t>
      </w:r>
    </w:p>
    <w:p>
      <w:pPr>
        <w:pStyle w:val="BodyText"/>
      </w:pPr>
      <w:r>
        <w:t xml:space="preserve">Oberirdisch ist die einfachste Methode. Sie eignet sich besonders für die Erstinstallation, weil Sie den Verlauf leicht ändern können. Das ist praktisch, wenn Sie noch nicht sicher sind, ob alle Abstände passen. Der Nachteil: In den ersten Wochen kann das Kabel sichtbar sein und bei Gartenarbeiten beschädigt werden.</w:t>
      </w:r>
    </w:p>
    <w:p>
      <w:pPr>
        <w:pStyle w:val="BodyText"/>
      </w:pPr>
      <w:r>
        <w:t xml:space="preserve">Unterirdisch wirkt sauberer und ist besser geschützt. Dafür ist die Installation aufwendiger. Sie können mit einem Rasenkantenstecher einen schmalen Schlitz öffnen und das Kabel meist wenige Zentimeter tief einsetzen. Verlegen Sie es nicht zu tief, damit das Signal zuverlässig erkannt wird. Diese Methode lohnt sich vor allem, wenn der Kabelverlauf endgültig feststeht.</w:t>
      </w:r>
    </w:p>
    <w:p>
      <w:pPr>
        <w:pStyle w:val="BodyText"/>
      </w:pPr>
      <w:r>
        <w:t xml:space="preserve">H2: Hindernisse, Beete und Engstellen richtig einbinden</w:t>
      </w:r>
    </w:p>
    <w:p>
      <w:pPr>
        <w:pStyle w:val="BodyText"/>
      </w:pPr>
      <w:r>
        <w:t xml:space="preserve">Nicht jede Fläche im Garten soll gemäht werden. Bäume, Blumenbeete, Teiche, Spielgeräte oder Gemüseflächen müssen daher sinnvoll in den Kabelverlauf integriert werden. Entscheidend ist, ob der Roboter das Hindernis berühren darf oder sicher Abstand halten muss.</w:t>
      </w:r>
    </w:p>
    <w:p>
      <w:pPr>
        <w:pStyle w:val="BodyText"/>
      </w:pPr>
      <w:r>
        <w:t xml:space="preserve">Robuste Bäume ohne freiliegende Wurzeln können manche Mähroboter leicht anstoßen und umfahren. Empfindliche Hindernisse sollten Sie dagegen mit einer Kabelschleife ausgrenzen. Dabei führen Sie das Begrenzungskabel vom Rand zum Hindernis, herum und auf demselben Weg zurück. Die parallel geführten Kabel liegen eng beieinander, damit sich das Signal dort aufhebt.</w:t>
      </w:r>
    </w:p>
    <w:p>
      <w:pPr>
        <w:pStyle w:val="BodyText"/>
      </w:pPr>
      <w:r>
        <w:t xml:space="preserve">Bei Engstellen sollten Sie besonders sorgfältig messen. Ist ein Durchgang zu schmal, findet der Roboter den Bereich eventuell nicht zuverlässig oder bleibt beim Wenden hängen. Achten Sie auf genügend Abstand zu beiden Seiten. Bei komplexen Gärten kann ein zusätzliches Leitkabel helfen, bestimmte Zonen besser erreichbar zu machen, sofern Ihr Modell dies unterstützt.</w:t>
      </w:r>
    </w:p>
    <w:p>
      <w:pPr>
        <w:pStyle w:val="BodyText"/>
      </w:pPr>
      <w:r>
        <w:t xml:space="preserve">H2: Häufige Fehler beim Verlegen und wie Sie sie vermeiden</w:t>
      </w:r>
    </w:p>
    <w:p>
      <w:pPr>
        <w:pStyle w:val="BodyText"/>
      </w:pPr>
      <w:r>
        <w:t xml:space="preserve">Viele Probleme entstehen nicht durch den Mähroboter selbst, sondern durch kleine Installationsfehler. Wer sie kennt, kann sie leicht vermeiden und spart sich spätere Fehlersuche.</w:t>
      </w:r>
    </w:p>
    <w:p>
      <w:pPr>
        <w:pStyle w:val="BodyText"/>
      </w:pPr>
      <w:r>
        <w:t xml:space="preserve">Ein typischer Fehler ist ein zu geringer Abstand zu festen Kanten. Der Roboter stößt dann an Mauern, Hochbeete oder Zäune. Ebenfalls häufig ist ein zu großer Abstand an ebenerdigen Kanten. Dann bleibt ein breiter ungemähter Streifen stehen.</w:t>
      </w:r>
    </w:p>
    <w:p>
      <w:pPr>
        <w:pStyle w:val="BodyText"/>
      </w:pPr>
      <w:r>
        <w:t xml:space="preserve">Weitere Fehler sind zu enge Kurven, gespannte Kabel, schlechte Steckverbindungen oder ungeschützte Kabelstellen an Wegen. Auch das Verlegen ohne Testlauf ist riskant. Der Garten sieht auf der Skizze oft einfacher aus als in der Praxis.</w:t>
      </w:r>
    </w:p>
    <w:p>
      <w:pPr>
        <w:pStyle w:val="BodyText"/>
      </w:pPr>
      <w:r>
        <w:t xml:space="preserve">Achten Sie außerdem darauf, Kabelenden und Verbinder wetterfest zu verbinden. Improvisierte Lösungen mit ungeeignetem Klebeband halten im feuchten Boden meist nicht lange. Verwenden Sie passende Verbinder, die für den Außenbereich geeignet sind.</w:t>
      </w:r>
    </w:p>
    <w:p>
      <w:pPr>
        <w:pStyle w:val="BodyText"/>
      </w:pPr>
      <w:r>
        <w:t xml:space="preserve">H2: Wartung, Fehlersuche und Reparatur des Begrenzungskabels</w:t>
      </w:r>
    </w:p>
    <w:p>
      <w:pPr>
        <w:pStyle w:val="BodyText"/>
      </w:pPr>
      <w:r>
        <w:t xml:space="preserve">Ein korrekt verlegtes Begrenzungskabel benötigt wenig Pflege, sollte aber regelmäßig kontrolliert werden. Besonders nach Vertikutieren, Umgraben, Bauarbeiten oder starkem Frost lohnt sich ein kurzer Check.</w:t>
      </w:r>
    </w:p>
    <w:p>
      <w:pPr>
        <w:pStyle w:val="BodyText"/>
      </w:pPr>
      <w:r>
        <w:t xml:space="preserve">Wenn der Mähroboter plötzlich die Grenze nicht mehr erkennt oder die Ladestation einen Fehler anzeigt, liegt häufig eine Unterbrechung im Kabel vor. Prüfen Sie zuerst die Anschlüsse an der Ladestation. Danach suchen Sie sichtbare Schäden im Garten, zum Beispiel durch Spaten, Tiere oder herausgezogene Haken.</w:t>
      </w:r>
    </w:p>
    <w:p>
      <w:pPr>
        <w:pStyle w:val="BodyText"/>
      </w:pPr>
      <w:r>
        <w:t xml:space="preserve">Bei einem Kabelbruch schneiden Sie die beschädigte Stelle sauber heraus und verbinden die Enden mit einem geeigneten Kabelverbinder. Achten Sie auf eine dichte Verbindung, damit keine Feuchtigkeit eindringt. Nach der Reparatur sollte ein erneuter Testlauf erfolgen.</w:t>
      </w:r>
    </w:p>
    <w:p>
      <w:pPr>
        <w:pStyle w:val="BodyText"/>
      </w:pPr>
      <w:r>
        <w:t xml:space="preserve">Auch lockere Stellen können Probleme verursachen. Drücken Sie herausstehende Kabel vorsichtig wieder in die Grasnarbe und setzen Sie zusätzliche Haken. Wenn Sie regelmäßig an den gleichen Stellen nachbessern müssen, ist eine unterirdische Verlegung dort oft die bessere Lösung.</w:t>
      </w:r>
    </w:p>
    <w:p>
      <w:pPr>
        <w:pStyle w:val="BodyText"/>
      </w:pPr>
      <w:r>
        <w:t xml:space="preserve">H2: Conclusion</w:t>
      </w:r>
    </w:p>
    <w:p>
      <w:pPr>
        <w:pStyle w:val="BodyText"/>
      </w:pPr>
      <w:r>
        <w:t xml:space="preserve">Ein Mähroboter arbeitet nur so zuverlässig wie seine Begrenzung. Wer das Mähroboter-Begrenzungskabel sorgfältig plant, passende Abstände einhält und nach der Installation testet, vermeidet die meisten Probleme. Oberirdisches Verlegen ist flexibel und ideal für den Start, unterirdisches Verlegen wirkt dauerhafter und geschützter. Wichtig sind ruhige Kabelverläufe, sichere Anschlüsse und regelmäßige Kontrollen. So bleibt der Roboter innerhalb seiner Fläche, schützt Beete und sorgt langfristig für einen gepflegten Rasen.</w:t>
      </w:r>
    </w:p>
    <w:p>
      <w:pPr>
        <w:pStyle w:val="BodyText"/>
      </w:pPr>
      <w:r>
        <w:t xml:space="preserve">H2: FAQs</w:t>
      </w:r>
    </w:p>
    <w:p>
      <w:pPr>
        <w:pStyle w:val="BodyText"/>
      </w:pPr>
      <w:r>
        <w:t xml:space="preserve">Hier finden Sie kurze Antworten auf typische Fragen, die beim Verlegen des Begrenzungskabels besonders häufig auftreten. Beachten Sie zusätzlich immer die Angaben in der Anleitung Ihres Mähroboters.</w:t>
      </w:r>
    </w:p>
    <w:p>
      <w:pPr>
        <w:pStyle w:val="BodyText"/>
      </w:pPr>
      <w:r>
        <w:t xml:space="preserve">H3: Wie werden Begrenzungskabel für Mähroboter verlegt?</w:t>
      </w:r>
    </w:p>
    <w:p>
      <w:pPr>
        <w:pStyle w:val="BodyText"/>
      </w:pPr>
      <w:r>
        <w:t xml:space="preserve">Begrenzungskabel werden entlang der gewünschten Mähfläche verlegt und an die Ladestation angeschlossen. Sie können oberirdisch mit Haken befestigt oder wenige Zentimeter tief eingegraben werden. Wichtig sind passende Abstände zu Kanten, Beeten und Hindernissen. Nach dem Anschluss sollte immer ein Testlauf erfolgen.</w:t>
      </w:r>
    </w:p>
    <w:p>
      <w:pPr>
        <w:pStyle w:val="BodyText"/>
      </w:pPr>
      <w:r>
        <w:t xml:space="preserve">H3: Wie weit muss der Draht beim Mähroboter vom Rand weg sein?</w:t>
      </w:r>
    </w:p>
    <w:p>
      <w:pPr>
        <w:pStyle w:val="BodyText"/>
      </w:pPr>
      <w:r>
        <w:t xml:space="preserve">Der Abstand hängt vom Rand ab. Bei ebenerdigen Wegen reichen oft etwa 10 bis 15 cm. Zu Beeten sind meist 20 bis 30 cm sinnvoll. Bei Mauern, Zäunen oder Stufen werden häufig 30 bis 35 cm benötigt. Die genauen Werte stehen in der Herstelleranleitung.</w:t>
      </w:r>
    </w:p>
    <w:p>
      <w:pPr>
        <w:pStyle w:val="BodyText"/>
      </w:pPr>
      <w:r>
        <w:t xml:space="preserve">H3: Wie weit mäht ein Mähroboter über das Begrenzungskabel?</w:t>
      </w:r>
    </w:p>
    <w:p>
      <w:pPr>
        <w:pStyle w:val="BodyText"/>
      </w:pPr>
      <w:r>
        <w:t xml:space="preserve">Viele Mähroboter fahren ein Stück über das Begrenzungskabel hinaus, bevor sie wenden. Wie weit, hängt vom Modell und von den Einstellungen ab. Häufig liegt der Überfahrbereich im Bereich weniger Zentimeter bis rund 30 cm. Deshalb sind die empfohlenen Randabstände so wichti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7:42:25Z</dcterms:created>
  <dcterms:modified xsi:type="dcterms:W3CDTF">2026-05-20T17:42:25Z</dcterms:modified>
</cp:coreProperties>
</file>

<file path=docProps/custom.xml><?xml version="1.0" encoding="utf-8"?>
<Properties xmlns="http://schemas.openxmlformats.org/officeDocument/2006/custom-properties" xmlns:vt="http://schemas.openxmlformats.org/officeDocument/2006/docPropsVTypes"/>
</file>